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44A023E0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date w:fullDate="2021-08-11T00:00:00Z"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BE373F">
            <w:rPr>
              <w:rFonts w:ascii="Arial" w:hAnsi="Arial" w:cs="Arial"/>
              <w:sz w:val="24"/>
              <w:szCs w:val="24"/>
            </w:rPr>
            <w:t>11 sierpnia 2021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3CFE5D00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EF4655">
            <w:t>…………………………………………………………………………</w:t>
          </w:r>
        </w:sdtContent>
      </w:sdt>
    </w:p>
    <w:p w14:paraId="4239CD8D" w14:textId="0E243B27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EF4655">
            <w:t>…………………………………………………………………………………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50"/>
        <w:gridCol w:w="5541"/>
        <w:gridCol w:w="2971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4D9DBA39" w:rsidR="00677360" w:rsidRPr="0053367F" w:rsidRDefault="00BE373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1823809114"/>
                          <w:placeholder>
                            <w:docPart w:val="1683768A4455432089D45C294C6656AB"/>
                          </w:placeholder>
                        </w:sdtPr>
                        <w:sdtEndPr/>
                        <w:sdtContent>
                          <w:p w14:paraId="750C3507" w14:textId="2EE65E4E" w:rsidR="00677360" w:rsidRPr="00BE373F" w:rsidRDefault="00BE373F" w:rsidP="00BE373F">
                            <w:r w:rsidRPr="00BE373F">
                              <w:t xml:space="preserve">Poznanie ogólnych zasad funkcjonowania organizacji podmiotu będącego miejscem praktyki. 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4C7F3C56" w:rsidR="00677360" w:rsidRPr="0053367F" w:rsidRDefault="00BE373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BE373F">
                          <w:t>W szczególności dotyczy struktury organizacyjnej, zasad organizacji pracy, przykładowych procedur dotyczących procesów analizy danych i prognozowania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1789240914"/>
              <w:placeholder>
                <w:docPart w:val="C3270AC94C2447C9BF663997D6835119"/>
              </w:placeholder>
              <w15:repeatingSectionItem/>
            </w:sdtPr>
            <w:sdtEndPr/>
            <w:sdtContent>
              <w:tr w:rsidR="00BE373F" w:rsidRPr="00AC499C" w14:paraId="7DFB1069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97123087"/>
                    <w:placeholder>
                      <w:docPart w:val="6B618F03BED94B2D86F73085435ABA6B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35E16152" w14:textId="4BF1EBDF" w:rsidR="00BE373F" w:rsidRPr="0053367F" w:rsidRDefault="00BE373F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532642115"/>
                    <w:placeholder>
                      <w:docPart w:val="66703498C849469AA4A81717B3905FF1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227038056"/>
                          <w:placeholder>
                            <w:docPart w:val="B44541271B2B48D288D0C1624B0198B7"/>
                          </w:placeholder>
                        </w:sdtPr>
                        <w:sdtEndPr/>
                        <w:sdtContent>
                          <w:p w14:paraId="225F6606" w14:textId="36FC74D0" w:rsidR="00BE373F" w:rsidRPr="00BE373F" w:rsidRDefault="00E34A5A" w:rsidP="0010372E">
                            <w:r w:rsidRPr="005C17ED">
                              <w:t>Poznanie sektora gospodarczego, w którym podmiot będący miejscem praktyki prowadzi działalność gospodarczą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394784313"/>
                    <w:placeholder>
                      <w:docPart w:val="66703498C849469AA4A81717B3905FF1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40D9C8D9" w14:textId="14C34240" w:rsidR="00BE373F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823316777"/>
              <w:placeholder>
                <w:docPart w:val="37417660FE1B44C28A5B711B311F20EF"/>
              </w:placeholder>
              <w15:repeatingSectionItem/>
            </w:sdtPr>
            <w:sdtEndPr/>
            <w:sdtContent>
              <w:tr w:rsidR="00E34A5A" w:rsidRPr="00AC499C" w14:paraId="22B47521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2050262528"/>
                    <w:placeholder>
                      <w:docPart w:val="8CA623261671489EAD9DC5CC2B3026BB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0E39CE92" w14:textId="12ADA2C6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51658943"/>
                    <w:placeholder>
                      <w:docPart w:val="95E4FAFF532142F386259B8217BF65C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629169145"/>
                          <w:placeholder>
                            <w:docPart w:val="8ABDB82A27074F4792A2C73449588668"/>
                          </w:placeholder>
                        </w:sdtPr>
                        <w:sdtEndPr/>
                        <w:sdtContent>
                          <w:p w14:paraId="5AB66CD6" w14:textId="38E290F9" w:rsidR="00E34A5A" w:rsidRPr="00BE373F" w:rsidRDefault="00E34A5A" w:rsidP="0010372E">
                            <w:r w:rsidRPr="005C17ED">
                              <w:t>Realizacja zleconego w trakcie praktyki zadania (zadań), w których wykorzystywana jest wiedza z zakresu metod ilościowych 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43436952"/>
                    <w:placeholder>
                      <w:docPart w:val="95E4FAFF532142F386259B8217BF65C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37A379E" w14:textId="19000D31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C17ED">
                          <w:t>W szczególności dotyczy rozwiązań analitycznych, prognostycznych i optymalizacyjnych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984510786"/>
              <w:placeholder>
                <w:docPart w:val="129F7C430BDE4CD9BDD04EAADBF5CFEA"/>
              </w:placeholder>
              <w15:repeatingSectionItem/>
            </w:sdtPr>
            <w:sdtEndPr/>
            <w:sdtContent>
              <w:tr w:rsidR="00E34A5A" w:rsidRPr="00AC499C" w14:paraId="3B48006E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284154035"/>
                    <w:placeholder>
                      <w:docPart w:val="867842908597410A8EFCF8D29E650BDF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71365A4" w14:textId="771E9949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564611907"/>
                    <w:placeholder>
                      <w:docPart w:val="595FF7384DC04A2DBD79F4DF4FF61113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1572729575"/>
                          <w:placeholder>
                            <w:docPart w:val="91B4FCB515D541BE838FF0516F97C762"/>
                          </w:placeholder>
                        </w:sdtPr>
                        <w:sdtEndPr/>
                        <w:sdtContent>
                          <w:p w14:paraId="6E2F3558" w14:textId="77B7E0C9" w:rsidR="00E34A5A" w:rsidRPr="00BE373F" w:rsidRDefault="00E34A5A" w:rsidP="0010372E">
                            <w:r w:rsidRPr="005C17ED">
                              <w:t>Komunikowanie się i współpraca z osobami z różnych działów podmiotu, w którym odbywana jest praktyka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016233924"/>
                    <w:placeholder>
                      <w:docPart w:val="595FF7384DC04A2DBD79F4DF4FF61113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241E58F9" w14:textId="2F37D2FE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619884189"/>
              <w:placeholder>
                <w:docPart w:val="80AA692343564F5C905B633DFDF1BB8E"/>
              </w:placeholder>
              <w15:repeatingSectionItem/>
            </w:sdtPr>
            <w:sdtEndPr/>
            <w:sdtContent>
              <w:tr w:rsidR="00E34A5A" w:rsidRPr="00AC499C" w14:paraId="5F350B82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722569402"/>
                    <w:placeholder>
                      <w:docPart w:val="744E66820D8F40E88DED9041BF14514A"/>
                    </w:placeholder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7850FECB" w14:textId="00B3D938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5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768301498"/>
                    <w:placeholder>
                      <w:docPart w:val="E92460AAA46846438BE5AEBEB4F37FA9"/>
                    </w:placeholder>
                  </w:sdtPr>
                  <w:sdtEndPr/>
                  <w:sdtContent>
                    <w:tc>
                      <w:tcPr>
                        <w:tcW w:w="5541" w:type="dxa"/>
                      </w:tcPr>
                      <w:sdt>
                        <w:sdtPr>
                          <w:id w:val="-644435434"/>
                          <w:placeholder>
                            <w:docPart w:val="A5568DA3E2AD4D1696E73B74FB73CE35"/>
                          </w:placeholder>
                        </w:sdtPr>
                        <w:sdtEndPr/>
                        <w:sdtContent>
                          <w:p w14:paraId="564BBA31" w14:textId="5002F671" w:rsidR="00E34A5A" w:rsidRPr="00BE373F" w:rsidRDefault="00E34A5A" w:rsidP="0010372E">
                            <w:r w:rsidRPr="005C17ED">
                              <w:t>Poznanie systemów informacyjnych użytkowanych przez podmiot będącym miejscem praktyki.</w:t>
                            </w:r>
                          </w:p>
                        </w:sdtContent>
                      </w:sdt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1693639765"/>
                    <w:placeholder>
                      <w:docPart w:val="E92460AAA46846438BE5AEBEB4F37FA9"/>
                    </w:placeholder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3232BACD" w14:textId="70897E43" w:rsidR="00E34A5A" w:rsidRPr="0053367F" w:rsidRDefault="00E34A5A" w:rsidP="0010372E">
                        <w:pP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7E93B765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E34A5A" w:rsidRPr="005C17ED">
                  <w:t>Metody ilościowe w ekonomii i systemy informacyjne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46138E08" w:rsidR="0053367F" w:rsidRPr="0053367F" w:rsidRDefault="002E3E2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34A5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E34A5A" w:rsidRPr="00E34A5A">
                          <w:t>Zapoznanie się ze strukturą, zasadami, procedurami oraz otoczeniem ekonomicznym jednostki, w której odbywa się praktyk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50FD69C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0FA4ECA4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5B68846B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054118563"/>
              <w:placeholder>
                <w:docPart w:val="2F1FC5722CD84A86B035ECF9C5273315"/>
              </w:placeholder>
              <w15:repeatingSectionItem/>
            </w:sdtPr>
            <w:sdtEndPr/>
            <w:sdtContent>
              <w:tr w:rsidR="00E34A5A" w:rsidRPr="00AC499C" w14:paraId="426A786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B765893" w14:textId="53962BCF" w:rsidR="00E34A5A" w:rsidRPr="0053367F" w:rsidRDefault="002E3E2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29236232"/>
                        <w:placeholder>
                          <w:docPart w:val="E6EE1F3A87AD4880B01B44AAA9EB5C1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34A5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E34A5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34A5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631640250"/>
                        <w:placeholder>
                          <w:docPart w:val="51D4591E7A6A4D4C80BAACDF7A344F1A"/>
                        </w:placeholder>
                      </w:sdtPr>
                      <w:sdtEndPr/>
                      <w:sdtContent>
                        <w:r w:rsidR="00E34A5A" w:rsidRPr="00E34A5A">
                          <w:t>Wiedza na temat zakresu rozwiązań analitycznych, prognostycznych i optymalizacyjnych oraz systemów informatycznych w jednostc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980217238"/>
                    <w:placeholder>
                      <w:docPart w:val="7F3469F484024D9C8EBFA99E47022014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630DEA3" w14:textId="032306F2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31035495"/>
                    <w:placeholder>
                      <w:docPart w:val="44B07DCBB8E94D35BF0F4C781B1E3CDC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BD9E7E2" w14:textId="665EE4C3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99027587"/>
                    <w:placeholder>
                      <w:docPart w:val="E904D5DD4D8841FBA972E6EE4F619D0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1A1ACAE" w14:textId="0DBA1766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65628184"/>
              <w:placeholder>
                <w:docPart w:val="B3A7B69B477A48978DD26C62D377C345"/>
              </w:placeholder>
              <w15:repeatingSectionItem/>
            </w:sdtPr>
            <w:sdtEndPr/>
            <w:sdtContent>
              <w:tr w:rsidR="00E34A5A" w:rsidRPr="00AC499C" w14:paraId="213EB27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00F7A65" w14:textId="5F0F284B" w:rsidR="00E34A5A" w:rsidRPr="0053367F" w:rsidRDefault="002E3E2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87952614"/>
                        <w:placeholder>
                          <w:docPart w:val="197029ABD8C24427BDCB803FB4AFC17C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34A5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E34A5A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34A5A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05303913"/>
                        <w:placeholder>
                          <w:docPart w:val="57CD83F5C8E14A9E972C3FC4C9E0155A"/>
                        </w:placeholder>
                      </w:sdtPr>
                      <w:sdtEndPr/>
                      <w:sdtContent>
                        <w:r w:rsidR="00E34A5A" w:rsidRPr="00E34A5A">
                          <w:t>Wiedza na temat metod ilościowych stosowanych w jednostce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769668338"/>
                    <w:placeholder>
                      <w:docPart w:val="1F6D8508E99944519DFDC291BA5B7776"/>
                    </w:placeholder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CD759B2" w14:textId="0A289E7C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1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134164345"/>
                    <w:placeholder>
                      <w:docPart w:val="13A9979E57AD4ABBBA63DB63737DF86E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C98D5D0" w14:textId="00905438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2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62348897"/>
                    <w:placeholder>
                      <w:docPart w:val="A646FC70ED334482B7297271DDC2CBE6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E4F3F5D" w14:textId="30C59102" w:rsidR="00E34A5A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5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24664AE1" w:rsidR="0053367F" w:rsidRPr="0053367F" w:rsidRDefault="002E3E29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F74E9A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000535" w:rsidRPr="00000535">
                          <w:t>Umiejętność identyfikacji problemów, które można rozwiązać metodami ilościowymi w celu usprawnienia, unowocześnienia lub zwiększenia efektywności jednost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06328567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71FB0904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0CE3F265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363394728"/>
              <w:placeholder>
                <w:docPart w:val="011C826D8820462ABF703E49C4FCE4F8"/>
              </w:placeholder>
              <w15:repeatingSectionItem/>
            </w:sdtPr>
            <w:sdtEndPr/>
            <w:sdtContent>
              <w:tr w:rsidR="00000535" w:rsidRPr="00AC499C" w14:paraId="7347BB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D58C3B" w14:textId="3FBCE310" w:rsidR="00000535" w:rsidRPr="0053367F" w:rsidRDefault="002E3E29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493362287"/>
                        <w:placeholder>
                          <w:docPart w:val="2424EEF4747249C8A808313151467E24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520388615"/>
                        <w:placeholder>
                          <w:docPart w:val="2C8B24740D6E4E3E98844E6BC14CE274"/>
                        </w:placeholder>
                      </w:sdtPr>
                      <w:sdtEndPr/>
                      <w:sdtContent>
                        <w:r w:rsidR="00000535" w:rsidRPr="00000535">
                          <w:t>Umiejętność doboru metod odpowiednich do rozwiązania zidentyfikowanych problemów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057967262"/>
                    <w:placeholder>
                      <w:docPart w:val="940AD6DA57FD4D419E8424B6DB8C9760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B719849" w14:textId="4038A971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2162784"/>
                    <w:placeholder>
                      <w:docPart w:val="57C8DA16C54B48A0A4194017CA46A3A5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FEC1518" w14:textId="49994AC1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18089265"/>
                    <w:placeholder>
                      <w:docPart w:val="3EDA2B07C928470C86CEB57CBA9059B4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EF1F4C4" w14:textId="4ADC03ED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947153861"/>
              <w:placeholder>
                <w:docPart w:val="84529FC9833B4338B68E1B38C33F71EA"/>
              </w:placeholder>
              <w15:repeatingSectionItem/>
            </w:sdtPr>
            <w:sdtEndPr/>
            <w:sdtContent>
              <w:tr w:rsidR="00000535" w:rsidRPr="00AC499C" w14:paraId="5D42349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0241866" w14:textId="2A6B6BA3" w:rsidR="00000535" w:rsidRPr="0053367F" w:rsidRDefault="002E3E29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38928061"/>
                        <w:placeholder>
                          <w:docPart w:val="B598786CEFCF4357A7B7E284336D56CE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847548131"/>
                        <w:placeholder>
                          <w:docPart w:val="760198658D68468EBC7CC16438154527"/>
                        </w:placeholder>
                      </w:sdtPr>
                      <w:sdtEndPr/>
                      <w:sdtContent>
                        <w:r w:rsidR="00000535" w:rsidRPr="00000535">
                          <w:t>Umiejętność wskazania źródeł danych niezbędnych do zastosowania wybranych metod usprawniających funkcjonowanie jednost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678464535"/>
                    <w:placeholder>
                      <w:docPart w:val="81C6D091E94E4D42A178C3C1FEB7F6C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3C8D2F4" w14:textId="43931A64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3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86629111"/>
                    <w:placeholder>
                      <w:docPart w:val="23E6DD0BB2AF43B88139CB61C5AD6FAC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A51A293" w14:textId="5546E06B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6570679"/>
                    <w:placeholder>
                      <w:docPart w:val="7A705925B9FC461797FF7937CD62577F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8D6A343" w14:textId="2AED9EAF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226FF039" w:rsidR="0053367F" w:rsidRPr="0053367F" w:rsidRDefault="002E3E2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000535" w:rsidRPr="00000535">
                          <w:t>Umiejętność pracy zespołowej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3EE964C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5BC2E3D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6CD44891" w:rsidR="0053367F" w:rsidRPr="0053367F" w:rsidRDefault="00324EE1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696306633"/>
              <w:placeholder>
                <w:docPart w:val="D6BF3B104F8C4619A1E2944118AED245"/>
              </w:placeholder>
              <w15:repeatingSectionItem/>
            </w:sdtPr>
            <w:sdtEndPr/>
            <w:sdtContent>
              <w:tr w:rsidR="00000535" w:rsidRPr="00AC499C" w14:paraId="43437088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02570B9" w14:textId="24C48A84" w:rsidR="00000535" w:rsidRPr="0053367F" w:rsidRDefault="002E3E2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00766017"/>
                        <w:placeholder>
                          <w:docPart w:val="85C7E036DCD14DB2A982796CD5145EBD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57333743"/>
                        <w:placeholder>
                          <w:docPart w:val="F254D5E0B1B54936A604B255A0256ACD"/>
                        </w:placeholder>
                      </w:sdtPr>
                      <w:sdtEndPr/>
                      <w:sdtContent>
                        <w:r w:rsidR="00000535" w:rsidRPr="00000535">
                          <w:t>Umiejętność funkcjonowania w strukturze hierarchicznej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26996077"/>
                    <w:placeholder>
                      <w:docPart w:val="791810F4A1BE473AB8D277C45C160D6B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7624B11" w14:textId="0DEED574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94705047"/>
                    <w:placeholder>
                      <w:docPart w:val="29835672C9524453898FFD85D4AADF30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0E68732" w14:textId="7621EC2A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86580892"/>
                    <w:placeholder>
                      <w:docPart w:val="4961AAA43F2348B8980D3E79D503E2FC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6DD4F99" w14:textId="0D2D4E83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577907977"/>
              <w:placeholder>
                <w:docPart w:val="2E0C0E7C57264BA3A6B16B33F5C7EF0C"/>
              </w:placeholder>
              <w15:repeatingSectionItem/>
            </w:sdtPr>
            <w:sdtEndPr/>
            <w:sdtContent>
              <w:tr w:rsidR="00000535" w:rsidRPr="00AC499C" w14:paraId="03F02AB9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19F6117" w14:textId="5A3EA47D" w:rsidR="00000535" w:rsidRPr="0053367F" w:rsidRDefault="002E3E2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493937711"/>
                        <w:placeholder>
                          <w:docPart w:val="2C15F7D501284E79BF2AF9773069ADB5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000535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000535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494232377"/>
                        <w:placeholder>
                          <w:docPart w:val="8E6FDD7216FB4E429DBAB4E68530D9C4"/>
                        </w:placeholder>
                      </w:sdtPr>
                      <w:sdtEndPr/>
                      <w:sdtContent>
                        <w:r w:rsidR="00000535" w:rsidRPr="00000535">
                          <w:t>Umiejętność argumentacji na rzecz celowości stosowania w jednostce metod ilościowy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33427898"/>
                    <w:placeholder>
                      <w:docPart w:val="AE823729EAD2480DA55A90A7ACA54EA4"/>
                    </w:placeholder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7A5C83CC" w14:textId="50E47CD2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>4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50008706"/>
                    <w:placeholder>
                      <w:docPart w:val="A87C287345374495951F5AD58C711C7A"/>
                    </w:placeholder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A391E26" w14:textId="370CE907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80091546"/>
                    <w:placeholder>
                      <w:docPart w:val="EA685BE3EE934CA0B4C138B9679DCC9B"/>
                    </w:placeholder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C466728" w14:textId="26B7216B" w:rsidR="00000535" w:rsidRPr="0053367F" w:rsidRDefault="00324EE1" w:rsidP="0010372E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8C8A6" w14:textId="77777777" w:rsidR="001A517A" w:rsidRDefault="001A517A" w:rsidP="00C71B85">
      <w:pPr>
        <w:spacing w:after="0" w:line="240" w:lineRule="auto"/>
      </w:pPr>
      <w:r>
        <w:separator/>
      </w:r>
    </w:p>
  </w:endnote>
  <w:endnote w:type="continuationSeparator" w:id="0">
    <w:p w14:paraId="5A7E60F1" w14:textId="77777777" w:rsidR="001A517A" w:rsidRDefault="001A517A" w:rsidP="00C71B85">
      <w:pPr>
        <w:spacing w:after="0" w:line="240" w:lineRule="auto"/>
      </w:pPr>
      <w:r>
        <w:continuationSeparator/>
      </w:r>
    </w:p>
  </w:endnote>
  <w:endnote w:type="continuationNotice" w:id="1">
    <w:p w14:paraId="3EA55B17" w14:textId="77777777" w:rsidR="001A517A" w:rsidRDefault="001A51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5DB5D" w14:textId="77777777" w:rsidR="001A517A" w:rsidRDefault="001A517A" w:rsidP="00C71B85">
      <w:pPr>
        <w:spacing w:after="0" w:line="240" w:lineRule="auto"/>
      </w:pPr>
      <w:r>
        <w:separator/>
      </w:r>
    </w:p>
  </w:footnote>
  <w:footnote w:type="continuationSeparator" w:id="0">
    <w:p w14:paraId="096B7D2A" w14:textId="77777777" w:rsidR="001A517A" w:rsidRDefault="001A517A" w:rsidP="00C71B85">
      <w:pPr>
        <w:spacing w:after="0" w:line="240" w:lineRule="auto"/>
      </w:pPr>
      <w:r>
        <w:continuationSeparator/>
      </w:r>
    </w:p>
  </w:footnote>
  <w:footnote w:type="continuationNotice" w:id="1">
    <w:p w14:paraId="47B07A9D" w14:textId="77777777" w:rsidR="001A517A" w:rsidRDefault="001A517A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74587463">
    <w:abstractNumId w:val="32"/>
  </w:num>
  <w:num w:numId="2" w16cid:durableId="1314213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66972954">
    <w:abstractNumId w:val="37"/>
  </w:num>
  <w:num w:numId="4" w16cid:durableId="253787511">
    <w:abstractNumId w:val="23"/>
  </w:num>
  <w:num w:numId="5" w16cid:durableId="2025552854">
    <w:abstractNumId w:val="14"/>
  </w:num>
  <w:num w:numId="6" w16cid:durableId="695351694">
    <w:abstractNumId w:val="7"/>
  </w:num>
  <w:num w:numId="7" w16cid:durableId="1173297362">
    <w:abstractNumId w:val="26"/>
  </w:num>
  <w:num w:numId="8" w16cid:durableId="116797773">
    <w:abstractNumId w:val="27"/>
  </w:num>
  <w:num w:numId="9" w16cid:durableId="1672952778">
    <w:abstractNumId w:val="42"/>
  </w:num>
  <w:num w:numId="10" w16cid:durableId="793257359">
    <w:abstractNumId w:val="38"/>
  </w:num>
  <w:num w:numId="11" w16cid:durableId="1761482493">
    <w:abstractNumId w:val="1"/>
  </w:num>
  <w:num w:numId="12" w16cid:durableId="1253007383">
    <w:abstractNumId w:val="39"/>
  </w:num>
  <w:num w:numId="13" w16cid:durableId="1634558139">
    <w:abstractNumId w:val="36"/>
  </w:num>
  <w:num w:numId="14" w16cid:durableId="764231124">
    <w:abstractNumId w:val="5"/>
  </w:num>
  <w:num w:numId="15" w16cid:durableId="1893810860">
    <w:abstractNumId w:val="34"/>
  </w:num>
  <w:num w:numId="16" w16cid:durableId="130832077">
    <w:abstractNumId w:val="6"/>
  </w:num>
  <w:num w:numId="17" w16cid:durableId="1856382830">
    <w:abstractNumId w:val="0"/>
  </w:num>
  <w:num w:numId="18" w16cid:durableId="1332946631">
    <w:abstractNumId w:val="15"/>
  </w:num>
  <w:num w:numId="19" w16cid:durableId="1140996084">
    <w:abstractNumId w:val="3"/>
  </w:num>
  <w:num w:numId="20" w16cid:durableId="922641762">
    <w:abstractNumId w:val="9"/>
  </w:num>
  <w:num w:numId="21" w16cid:durableId="1964388013">
    <w:abstractNumId w:val="29"/>
  </w:num>
  <w:num w:numId="22" w16cid:durableId="207448755">
    <w:abstractNumId w:val="20"/>
  </w:num>
  <w:num w:numId="23" w16cid:durableId="1015185066">
    <w:abstractNumId w:val="11"/>
  </w:num>
  <w:num w:numId="24" w16cid:durableId="262105302">
    <w:abstractNumId w:val="13"/>
  </w:num>
  <w:num w:numId="25" w16cid:durableId="2068917013">
    <w:abstractNumId w:val="8"/>
  </w:num>
  <w:num w:numId="26" w16cid:durableId="85616462">
    <w:abstractNumId w:val="28"/>
  </w:num>
  <w:num w:numId="27" w16cid:durableId="463740486">
    <w:abstractNumId w:val="33"/>
  </w:num>
  <w:num w:numId="28" w16cid:durableId="478695026">
    <w:abstractNumId w:val="19"/>
  </w:num>
  <w:num w:numId="29" w16cid:durableId="642200861">
    <w:abstractNumId w:val="25"/>
  </w:num>
  <w:num w:numId="30" w16cid:durableId="1174808861">
    <w:abstractNumId w:val="44"/>
  </w:num>
  <w:num w:numId="31" w16cid:durableId="765082624">
    <w:abstractNumId w:val="12"/>
  </w:num>
  <w:num w:numId="32" w16cid:durableId="1342705246">
    <w:abstractNumId w:val="41"/>
  </w:num>
  <w:num w:numId="33" w16cid:durableId="73406263">
    <w:abstractNumId w:val="40"/>
  </w:num>
  <w:num w:numId="34" w16cid:durableId="2137528654">
    <w:abstractNumId w:val="10"/>
  </w:num>
  <w:num w:numId="35" w16cid:durableId="668799890">
    <w:abstractNumId w:val="21"/>
  </w:num>
  <w:num w:numId="36" w16cid:durableId="355471689">
    <w:abstractNumId w:val="31"/>
  </w:num>
  <w:num w:numId="37" w16cid:durableId="1437627917">
    <w:abstractNumId w:val="18"/>
  </w:num>
  <w:num w:numId="38" w16cid:durableId="61410504">
    <w:abstractNumId w:val="16"/>
  </w:num>
  <w:num w:numId="39" w16cid:durableId="809520976">
    <w:abstractNumId w:val="43"/>
  </w:num>
  <w:num w:numId="40" w16cid:durableId="1426030095">
    <w:abstractNumId w:val="30"/>
  </w:num>
  <w:num w:numId="41" w16cid:durableId="1474564348">
    <w:abstractNumId w:val="17"/>
  </w:num>
  <w:num w:numId="42" w16cid:durableId="588588573">
    <w:abstractNumId w:val="4"/>
  </w:num>
  <w:num w:numId="43" w16cid:durableId="1607809991">
    <w:abstractNumId w:val="35"/>
  </w:num>
  <w:num w:numId="44" w16cid:durableId="796408836">
    <w:abstractNumId w:val="22"/>
  </w:num>
  <w:num w:numId="45" w16cid:durableId="138513287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481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00535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E3E29"/>
    <w:rsid w:val="002F259A"/>
    <w:rsid w:val="002F358F"/>
    <w:rsid w:val="002F58E3"/>
    <w:rsid w:val="00311DEA"/>
    <w:rsid w:val="00313002"/>
    <w:rsid w:val="00324EE1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3ABF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373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4A5A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465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74E9A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683768A4455432089D45C294C6656A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F92DD13-86AF-4FE4-9A76-B18016C8AD91}"/>
      </w:docPartPr>
      <w:docPartBody>
        <w:p w:rsidR="00B477B7" w:rsidRDefault="00500CF0" w:rsidP="00500CF0">
          <w:pPr>
            <w:pStyle w:val="1683768A4455432089D45C294C6656AB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3270AC94C2447C9BF663997D68351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41DCCA-61E7-4FC5-BD0C-FEE1204F90BB}"/>
      </w:docPartPr>
      <w:docPartBody>
        <w:p w:rsidR="00B477B7" w:rsidRDefault="00500CF0" w:rsidP="00500CF0">
          <w:pPr>
            <w:pStyle w:val="C3270AC94C2447C9BF663997D6835119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6B618F03BED94B2D86F73085435ABA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5A54ED-A48D-48BE-8856-862F26B2F959}"/>
      </w:docPartPr>
      <w:docPartBody>
        <w:p w:rsidR="00B477B7" w:rsidRDefault="00500CF0" w:rsidP="00500CF0">
          <w:pPr>
            <w:pStyle w:val="6B618F03BED94B2D86F73085435ABA6B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66703498C849469AA4A81717B3905FF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553562F-EE15-4D69-8D93-BE97690D559C}"/>
      </w:docPartPr>
      <w:docPartBody>
        <w:p w:rsidR="00B477B7" w:rsidRDefault="00500CF0" w:rsidP="00500CF0">
          <w:pPr>
            <w:pStyle w:val="66703498C849469AA4A81717B3905FF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44541271B2B48D288D0C1624B0198B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498502-FFE3-4F2F-B3E0-BBF4401F916C}"/>
      </w:docPartPr>
      <w:docPartBody>
        <w:p w:rsidR="00B477B7" w:rsidRDefault="00500CF0" w:rsidP="00500CF0">
          <w:pPr>
            <w:pStyle w:val="B44541271B2B48D288D0C1624B0198B7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7417660FE1B44C28A5B711B311F20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74B2B46-BE35-4E02-8301-9BFF89FBE1C8}"/>
      </w:docPartPr>
      <w:docPartBody>
        <w:p w:rsidR="00B477B7" w:rsidRDefault="00500CF0" w:rsidP="00500CF0">
          <w:pPr>
            <w:pStyle w:val="37417660FE1B44C28A5B711B311F20E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CA623261671489EAD9DC5CC2B3026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EEE5712-E5EA-4890-A263-99DFE9512C3F}"/>
      </w:docPartPr>
      <w:docPartBody>
        <w:p w:rsidR="00B477B7" w:rsidRDefault="00500CF0" w:rsidP="00500CF0">
          <w:pPr>
            <w:pStyle w:val="8CA623261671489EAD9DC5CC2B3026BB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95E4FAFF532142F386259B8217BF65C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B60F6C-79AB-4884-9676-58D6724CC3A5}"/>
      </w:docPartPr>
      <w:docPartBody>
        <w:p w:rsidR="00B477B7" w:rsidRDefault="00500CF0" w:rsidP="00500CF0">
          <w:pPr>
            <w:pStyle w:val="95E4FAFF532142F386259B8217BF65C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ABDB82A27074F4792A2C7344958866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EE40E56-E017-46CA-BD6B-FA968A559349}"/>
      </w:docPartPr>
      <w:docPartBody>
        <w:p w:rsidR="00B477B7" w:rsidRDefault="00500CF0" w:rsidP="00500CF0">
          <w:pPr>
            <w:pStyle w:val="8ABDB82A27074F4792A2C73449588668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29F7C430BDE4CD9BDD04EAADBF5CF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4CD6A0C-6918-48FF-8292-2CE70BA5E37B}"/>
      </w:docPartPr>
      <w:docPartBody>
        <w:p w:rsidR="00B477B7" w:rsidRDefault="00500CF0" w:rsidP="00500CF0">
          <w:pPr>
            <w:pStyle w:val="129F7C430BDE4CD9BDD04EAADBF5CFE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67842908597410A8EFCF8D29E650BD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94C184D-4601-4E1C-9FE8-7AFD9E928FCD}"/>
      </w:docPartPr>
      <w:docPartBody>
        <w:p w:rsidR="00B477B7" w:rsidRDefault="00500CF0" w:rsidP="00500CF0">
          <w:pPr>
            <w:pStyle w:val="867842908597410A8EFCF8D29E650BDF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595FF7384DC04A2DBD79F4DF4FF6111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9D8E0EE-4245-4246-A716-B6F8A06AE74F}"/>
      </w:docPartPr>
      <w:docPartBody>
        <w:p w:rsidR="00B477B7" w:rsidRDefault="00500CF0" w:rsidP="00500CF0">
          <w:pPr>
            <w:pStyle w:val="595FF7384DC04A2DBD79F4DF4FF6111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1B4FCB515D541BE838FF0516F97C76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F02BAC-C3ED-479E-AFFA-7F8B91D31EC0}"/>
      </w:docPartPr>
      <w:docPartBody>
        <w:p w:rsidR="00B477B7" w:rsidRDefault="00500CF0" w:rsidP="00500CF0">
          <w:pPr>
            <w:pStyle w:val="91B4FCB515D541BE838FF0516F97C762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0AA692343564F5C905B633DFDF1BB8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A8A3B43-6237-4D4C-8870-BDFBED838E70}"/>
      </w:docPartPr>
      <w:docPartBody>
        <w:p w:rsidR="00B477B7" w:rsidRDefault="00500CF0" w:rsidP="00500CF0">
          <w:pPr>
            <w:pStyle w:val="80AA692343564F5C905B633DFDF1BB8E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44E66820D8F40E88DED9041BF1451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44E129A-1F85-4C10-A11E-D16E02C66E53}"/>
      </w:docPartPr>
      <w:docPartBody>
        <w:p w:rsidR="00B477B7" w:rsidRDefault="00500CF0" w:rsidP="00500CF0">
          <w:pPr>
            <w:pStyle w:val="744E66820D8F40E88DED9041BF14514A"/>
          </w:pPr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E92460AAA46846438BE5AEBEB4F37FA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218A4F-218A-4263-8DE2-56ED61631B25}"/>
      </w:docPartPr>
      <w:docPartBody>
        <w:p w:rsidR="00B477B7" w:rsidRDefault="00500CF0" w:rsidP="00500CF0">
          <w:pPr>
            <w:pStyle w:val="E92460AAA46846438BE5AEBEB4F37FA9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568DA3E2AD4D1696E73B74FB73CE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8C60FB-3891-4513-8E8E-109EEE0B67DA}"/>
      </w:docPartPr>
      <w:docPartBody>
        <w:p w:rsidR="00B477B7" w:rsidRDefault="00500CF0" w:rsidP="00500CF0">
          <w:pPr>
            <w:pStyle w:val="A5568DA3E2AD4D1696E73B74FB73CE35"/>
          </w:pPr>
          <w:r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F1FC5722CD84A86B035ECF9C52733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B9CA53-77D6-4CD7-99E8-DFAE79C1DFDA}"/>
      </w:docPartPr>
      <w:docPartBody>
        <w:p w:rsidR="00B477B7" w:rsidRDefault="00500CF0" w:rsidP="00500CF0">
          <w:pPr>
            <w:pStyle w:val="2F1FC5722CD84A86B035ECF9C527331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6EE1F3A87AD4880B01B44AAA9EB5C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94B683A-A0BB-4DDB-8EEA-A88ED849DD37}"/>
      </w:docPartPr>
      <w:docPartBody>
        <w:p w:rsidR="00B477B7" w:rsidRDefault="00500CF0" w:rsidP="00500CF0">
          <w:pPr>
            <w:pStyle w:val="E6EE1F3A87AD4880B01B44AAA9EB5C1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1D4591E7A6A4D4C80BAACDF7A344F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7E9FBFC-CCEE-4732-928E-F95F42446FF6}"/>
      </w:docPartPr>
      <w:docPartBody>
        <w:p w:rsidR="00B477B7" w:rsidRDefault="00500CF0" w:rsidP="00500CF0">
          <w:pPr>
            <w:pStyle w:val="51D4591E7A6A4D4C80BAACDF7A344F1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F3469F484024D9C8EBFA99E4702201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3C61D85-27B8-43F1-8018-6091FE54DD53}"/>
      </w:docPartPr>
      <w:docPartBody>
        <w:p w:rsidR="00B477B7" w:rsidRDefault="00500CF0" w:rsidP="00500CF0">
          <w:pPr>
            <w:pStyle w:val="7F3469F484024D9C8EBFA99E4702201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4B07DCBB8E94D35BF0F4C781B1E3CD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D144A30-DA0B-4AFB-91B2-9BB9A69A22D0}"/>
      </w:docPartPr>
      <w:docPartBody>
        <w:p w:rsidR="00B477B7" w:rsidRDefault="00500CF0" w:rsidP="00500CF0">
          <w:pPr>
            <w:pStyle w:val="44B07DCBB8E94D35BF0F4C781B1E3CD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904D5DD4D8841FBA972E6EE4F619D0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83109D-236D-4C5B-8360-9FE3B14F262B}"/>
      </w:docPartPr>
      <w:docPartBody>
        <w:p w:rsidR="00B477B7" w:rsidRDefault="00500CF0" w:rsidP="00500CF0">
          <w:pPr>
            <w:pStyle w:val="E904D5DD4D8841FBA972E6EE4F619D0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3A7B69B477A48978DD26C62D377C34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277499-6DA9-49EC-B140-B12FAE017AC7}"/>
      </w:docPartPr>
      <w:docPartBody>
        <w:p w:rsidR="00B477B7" w:rsidRDefault="00500CF0" w:rsidP="00500CF0">
          <w:pPr>
            <w:pStyle w:val="B3A7B69B477A48978DD26C62D377C34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97029ABD8C24427BDCB803FB4AFC17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3B7CF73-D423-4352-9BA1-C92A5E66957F}"/>
      </w:docPartPr>
      <w:docPartBody>
        <w:p w:rsidR="00B477B7" w:rsidRDefault="00500CF0" w:rsidP="00500CF0">
          <w:pPr>
            <w:pStyle w:val="197029ABD8C24427BDCB803FB4AFC17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7CD83F5C8E14A9E972C3FC4C9E0155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BB340C-57C7-4423-821D-CA2595123CBD}"/>
      </w:docPartPr>
      <w:docPartBody>
        <w:p w:rsidR="00B477B7" w:rsidRDefault="00500CF0" w:rsidP="00500CF0">
          <w:pPr>
            <w:pStyle w:val="57CD83F5C8E14A9E972C3FC4C9E0155A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F6D8508E99944519DFDC291BA5B77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4F4E00E-9A54-4004-89E6-0EA23D405E5B}"/>
      </w:docPartPr>
      <w:docPartBody>
        <w:p w:rsidR="00B477B7" w:rsidRDefault="00500CF0" w:rsidP="00500CF0">
          <w:pPr>
            <w:pStyle w:val="1F6D8508E99944519DFDC291BA5B777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3A9979E57AD4ABBBA63DB63737DF8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B9E8C6-9C67-46BC-BFC0-2AB34D50E7E3}"/>
      </w:docPartPr>
      <w:docPartBody>
        <w:p w:rsidR="00B477B7" w:rsidRDefault="00500CF0" w:rsidP="00500CF0">
          <w:pPr>
            <w:pStyle w:val="13A9979E57AD4ABBBA63DB63737DF86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46FC70ED334482B7297271DDC2CBE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6414F89-4847-47C3-B54A-57BDD3070A3A}"/>
      </w:docPartPr>
      <w:docPartBody>
        <w:p w:rsidR="00B477B7" w:rsidRDefault="00500CF0" w:rsidP="00500CF0">
          <w:pPr>
            <w:pStyle w:val="A646FC70ED334482B7297271DDC2CBE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11C826D8820462ABF703E49C4FCE4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76E302-A6B3-4742-A681-21C0B339D0AB}"/>
      </w:docPartPr>
      <w:docPartBody>
        <w:p w:rsidR="00B477B7" w:rsidRDefault="00500CF0" w:rsidP="00500CF0">
          <w:pPr>
            <w:pStyle w:val="011C826D8820462ABF703E49C4FCE4F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424EEF4747249C8A808313151467E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7F82032-A65B-4B27-8C05-2274A8A07865}"/>
      </w:docPartPr>
      <w:docPartBody>
        <w:p w:rsidR="00B477B7" w:rsidRDefault="00500CF0" w:rsidP="00500CF0">
          <w:pPr>
            <w:pStyle w:val="2424EEF4747249C8A808313151467E2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2C8B24740D6E4E3E98844E6BC14CE2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01496F-E6FE-444D-8F8B-0B0E3723DD9D}"/>
      </w:docPartPr>
      <w:docPartBody>
        <w:p w:rsidR="00B477B7" w:rsidRDefault="00500CF0" w:rsidP="00500CF0">
          <w:pPr>
            <w:pStyle w:val="2C8B24740D6E4E3E98844E6BC14CE27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40AD6DA57FD4D419E8424B6DB8C976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F28C12F-59C5-4239-80FF-8F10809895DB}"/>
      </w:docPartPr>
      <w:docPartBody>
        <w:p w:rsidR="00B477B7" w:rsidRDefault="00500CF0" w:rsidP="00500CF0">
          <w:pPr>
            <w:pStyle w:val="940AD6DA57FD4D419E8424B6DB8C976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7C8DA16C54B48A0A4194017CA46A3A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CB5AD0-3779-4819-A91C-23A7905043B9}"/>
      </w:docPartPr>
      <w:docPartBody>
        <w:p w:rsidR="00B477B7" w:rsidRDefault="00500CF0" w:rsidP="00500CF0">
          <w:pPr>
            <w:pStyle w:val="57C8DA16C54B48A0A4194017CA46A3A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EDA2B07C928470C86CEB57CBA9059B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61E8EA2-9B0B-45FD-9936-41F7405D731C}"/>
      </w:docPartPr>
      <w:docPartBody>
        <w:p w:rsidR="00B477B7" w:rsidRDefault="00500CF0" w:rsidP="00500CF0">
          <w:pPr>
            <w:pStyle w:val="3EDA2B07C928470C86CEB57CBA9059B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4529FC9833B4338B68E1B38C33F71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7E9CB82-8736-4C7E-9D91-361383954765}"/>
      </w:docPartPr>
      <w:docPartBody>
        <w:p w:rsidR="00B477B7" w:rsidRDefault="00500CF0" w:rsidP="00500CF0">
          <w:pPr>
            <w:pStyle w:val="84529FC9833B4338B68E1B38C33F71EA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598786CEFCF4357A7B7E284336D56C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960EEC-D10C-4A90-9DCE-E912F866F228}"/>
      </w:docPartPr>
      <w:docPartBody>
        <w:p w:rsidR="00B477B7" w:rsidRDefault="00500CF0" w:rsidP="00500CF0">
          <w:pPr>
            <w:pStyle w:val="B598786CEFCF4357A7B7E284336D56CE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60198658D68468EBC7CC1643815452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2E4726-1906-41A8-A5D8-88DF253A6124}"/>
      </w:docPartPr>
      <w:docPartBody>
        <w:p w:rsidR="00B477B7" w:rsidRDefault="00500CF0" w:rsidP="00500CF0">
          <w:pPr>
            <w:pStyle w:val="760198658D68468EBC7CC16438154527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1C6D091E94E4D42A178C3C1FEB7F6C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150DE34-B549-44F9-BD5C-C46BF4DBE4DF}"/>
      </w:docPartPr>
      <w:docPartBody>
        <w:p w:rsidR="00B477B7" w:rsidRDefault="00500CF0" w:rsidP="00500CF0">
          <w:pPr>
            <w:pStyle w:val="81C6D091E94E4D42A178C3C1FEB7F6C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3E6DD0BB2AF43B88139CB61C5AD6F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70A2CC1-5F4B-4D62-A0A2-2DCE41E81935}"/>
      </w:docPartPr>
      <w:docPartBody>
        <w:p w:rsidR="00B477B7" w:rsidRDefault="00500CF0" w:rsidP="00500CF0">
          <w:pPr>
            <w:pStyle w:val="23E6DD0BB2AF43B88139CB61C5AD6FA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5925B9FC461797FF7937CD62577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EE8A68C-CBB0-4D3B-B15A-B180B5A9D1BD}"/>
      </w:docPartPr>
      <w:docPartBody>
        <w:p w:rsidR="00B477B7" w:rsidRDefault="00500CF0" w:rsidP="00500CF0">
          <w:pPr>
            <w:pStyle w:val="7A705925B9FC461797FF7937CD62577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6BF3B104F8C4619A1E2944118AED24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7B6C41-AB82-44CB-9197-83F5D65FC30A}"/>
      </w:docPartPr>
      <w:docPartBody>
        <w:p w:rsidR="00B477B7" w:rsidRDefault="00500CF0" w:rsidP="00500CF0">
          <w:pPr>
            <w:pStyle w:val="D6BF3B104F8C4619A1E2944118AED24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5C7E036DCD14DB2A982796CD5145EB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F95263-3509-4F8F-A763-BEC9168962B5}"/>
      </w:docPartPr>
      <w:docPartBody>
        <w:p w:rsidR="00B477B7" w:rsidRDefault="00500CF0" w:rsidP="00500CF0">
          <w:pPr>
            <w:pStyle w:val="85C7E036DCD14DB2A982796CD5145EBD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254D5E0B1B54936A604B255A0256A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112DC5-BBB0-4E94-BE89-06FF420EE0F4}"/>
      </w:docPartPr>
      <w:docPartBody>
        <w:p w:rsidR="00B477B7" w:rsidRDefault="00500CF0" w:rsidP="00500CF0">
          <w:pPr>
            <w:pStyle w:val="F254D5E0B1B54936A604B255A0256AC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91810F4A1BE473AB8D277C45C160D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031547-7910-4C56-9B36-09568FEB72A5}"/>
      </w:docPartPr>
      <w:docPartBody>
        <w:p w:rsidR="00B477B7" w:rsidRDefault="00500CF0" w:rsidP="00500CF0">
          <w:pPr>
            <w:pStyle w:val="791810F4A1BE473AB8D277C45C160D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9835672C9524453898FFD85D4AADF3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A3EE6A7-4DCF-4F8A-B544-7CCFB4FC09B1}"/>
      </w:docPartPr>
      <w:docPartBody>
        <w:p w:rsidR="00B477B7" w:rsidRDefault="00500CF0" w:rsidP="00500CF0">
          <w:pPr>
            <w:pStyle w:val="29835672C9524453898FFD85D4AADF3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961AAA43F2348B8980D3E79D503E2F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3FE1C4-6611-4E9E-AA25-CAD9A99310B6}"/>
      </w:docPartPr>
      <w:docPartBody>
        <w:p w:rsidR="00B477B7" w:rsidRDefault="00500CF0" w:rsidP="00500CF0">
          <w:pPr>
            <w:pStyle w:val="4961AAA43F2348B8980D3E79D503E2F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E0C0E7C57264BA3A6B16B33F5C7EF0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532BF9-BFBC-4ED1-9597-1D3509307609}"/>
      </w:docPartPr>
      <w:docPartBody>
        <w:p w:rsidR="00B477B7" w:rsidRDefault="00500CF0" w:rsidP="00500CF0">
          <w:pPr>
            <w:pStyle w:val="2E0C0E7C57264BA3A6B16B33F5C7EF0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C15F7D501284E79BF2AF9773069ADB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D2E7ABD-785C-419A-A45F-E1E1CE50B7EA}"/>
      </w:docPartPr>
      <w:docPartBody>
        <w:p w:rsidR="00B477B7" w:rsidRDefault="00500CF0" w:rsidP="00500CF0">
          <w:pPr>
            <w:pStyle w:val="2C15F7D501284E79BF2AF9773069ADB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E6FDD7216FB4E429DBAB4E68530D9C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3C349F2-0E8B-43EA-9262-A2F374E0F6D6}"/>
      </w:docPartPr>
      <w:docPartBody>
        <w:p w:rsidR="00B477B7" w:rsidRDefault="00500CF0" w:rsidP="00500CF0">
          <w:pPr>
            <w:pStyle w:val="8E6FDD7216FB4E429DBAB4E68530D9C4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E823729EAD2480DA55A90A7ACA54E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FB6BCF-B23B-4809-8D69-037A774E4722}"/>
      </w:docPartPr>
      <w:docPartBody>
        <w:p w:rsidR="00B477B7" w:rsidRDefault="00500CF0" w:rsidP="00500CF0">
          <w:pPr>
            <w:pStyle w:val="AE823729EAD2480DA55A90A7ACA54EA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87C287345374495951F5AD58C711C7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FB1EF6C-7EE0-4895-A2CE-822EDAE69FC4}"/>
      </w:docPartPr>
      <w:docPartBody>
        <w:p w:rsidR="00B477B7" w:rsidRDefault="00500CF0" w:rsidP="00500CF0">
          <w:pPr>
            <w:pStyle w:val="A87C287345374495951F5AD58C711C7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A685BE3EE934CA0B4C138B9679DCC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3C2E58E-1925-4C63-98C5-CC4CE7183BE2}"/>
      </w:docPartPr>
      <w:docPartBody>
        <w:p w:rsidR="00B477B7" w:rsidRDefault="00500CF0" w:rsidP="00500CF0">
          <w:pPr>
            <w:pStyle w:val="EA685BE3EE934CA0B4C138B9679DCC9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500CF0"/>
    <w:rsid w:val="00515F3D"/>
    <w:rsid w:val="00730BE0"/>
    <w:rsid w:val="00934412"/>
    <w:rsid w:val="00B477B7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500CF0"/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F6FC923FBA8B4E03AC8E3214DC385D6D">
    <w:name w:val="F6FC923FBA8B4E03AC8E3214DC385D6D"/>
    <w:rsid w:val="00500CF0"/>
  </w:style>
  <w:style w:type="paragraph" w:customStyle="1" w:styleId="1683768A4455432089D45C294C6656AB">
    <w:name w:val="1683768A4455432089D45C294C6656AB"/>
    <w:rsid w:val="00500CF0"/>
  </w:style>
  <w:style w:type="paragraph" w:customStyle="1" w:styleId="C3270AC94C2447C9BF663997D6835119">
    <w:name w:val="C3270AC94C2447C9BF663997D6835119"/>
    <w:rsid w:val="00500CF0"/>
  </w:style>
  <w:style w:type="paragraph" w:customStyle="1" w:styleId="6B618F03BED94B2D86F73085435ABA6B">
    <w:name w:val="6B618F03BED94B2D86F73085435ABA6B"/>
    <w:rsid w:val="00500CF0"/>
  </w:style>
  <w:style w:type="paragraph" w:customStyle="1" w:styleId="66703498C849469AA4A81717B3905FF1">
    <w:name w:val="66703498C849469AA4A81717B3905FF1"/>
    <w:rsid w:val="00500CF0"/>
  </w:style>
  <w:style w:type="paragraph" w:customStyle="1" w:styleId="B44541271B2B48D288D0C1624B0198B7">
    <w:name w:val="B44541271B2B48D288D0C1624B0198B7"/>
    <w:rsid w:val="00500CF0"/>
  </w:style>
  <w:style w:type="paragraph" w:customStyle="1" w:styleId="37417660FE1B44C28A5B711B311F20EF">
    <w:name w:val="37417660FE1B44C28A5B711B311F20EF"/>
    <w:rsid w:val="00500CF0"/>
  </w:style>
  <w:style w:type="paragraph" w:customStyle="1" w:styleId="8CA623261671489EAD9DC5CC2B3026BB">
    <w:name w:val="8CA623261671489EAD9DC5CC2B3026BB"/>
    <w:rsid w:val="00500CF0"/>
  </w:style>
  <w:style w:type="paragraph" w:customStyle="1" w:styleId="95E4FAFF532142F386259B8217BF65C9">
    <w:name w:val="95E4FAFF532142F386259B8217BF65C9"/>
    <w:rsid w:val="00500CF0"/>
  </w:style>
  <w:style w:type="paragraph" w:customStyle="1" w:styleId="8ABDB82A27074F4792A2C73449588668">
    <w:name w:val="8ABDB82A27074F4792A2C73449588668"/>
    <w:rsid w:val="00500CF0"/>
  </w:style>
  <w:style w:type="paragraph" w:customStyle="1" w:styleId="129F7C430BDE4CD9BDD04EAADBF5CFEA">
    <w:name w:val="129F7C430BDE4CD9BDD04EAADBF5CFEA"/>
    <w:rsid w:val="00500CF0"/>
  </w:style>
  <w:style w:type="paragraph" w:customStyle="1" w:styleId="867842908597410A8EFCF8D29E650BDF">
    <w:name w:val="867842908597410A8EFCF8D29E650BDF"/>
    <w:rsid w:val="00500CF0"/>
  </w:style>
  <w:style w:type="paragraph" w:customStyle="1" w:styleId="595FF7384DC04A2DBD79F4DF4FF61113">
    <w:name w:val="595FF7384DC04A2DBD79F4DF4FF61113"/>
    <w:rsid w:val="00500CF0"/>
  </w:style>
  <w:style w:type="paragraph" w:customStyle="1" w:styleId="91B4FCB515D541BE838FF0516F97C762">
    <w:name w:val="91B4FCB515D541BE838FF0516F97C762"/>
    <w:rsid w:val="00500CF0"/>
  </w:style>
  <w:style w:type="paragraph" w:customStyle="1" w:styleId="80AA692343564F5C905B633DFDF1BB8E">
    <w:name w:val="80AA692343564F5C905B633DFDF1BB8E"/>
    <w:rsid w:val="00500CF0"/>
  </w:style>
  <w:style w:type="paragraph" w:customStyle="1" w:styleId="744E66820D8F40E88DED9041BF14514A">
    <w:name w:val="744E66820D8F40E88DED9041BF14514A"/>
    <w:rsid w:val="00500CF0"/>
  </w:style>
  <w:style w:type="paragraph" w:customStyle="1" w:styleId="E92460AAA46846438BE5AEBEB4F37FA9">
    <w:name w:val="E92460AAA46846438BE5AEBEB4F37FA9"/>
    <w:rsid w:val="00500CF0"/>
  </w:style>
  <w:style w:type="paragraph" w:customStyle="1" w:styleId="A5568DA3E2AD4D1696E73B74FB73CE35">
    <w:name w:val="A5568DA3E2AD4D1696E73B74FB73CE35"/>
    <w:rsid w:val="00500CF0"/>
  </w:style>
  <w:style w:type="paragraph" w:customStyle="1" w:styleId="2F1FC5722CD84A86B035ECF9C5273315">
    <w:name w:val="2F1FC5722CD84A86B035ECF9C5273315"/>
    <w:rsid w:val="00500CF0"/>
  </w:style>
  <w:style w:type="paragraph" w:customStyle="1" w:styleId="E6EE1F3A87AD4880B01B44AAA9EB5C19">
    <w:name w:val="E6EE1F3A87AD4880B01B44AAA9EB5C19"/>
    <w:rsid w:val="00500CF0"/>
  </w:style>
  <w:style w:type="paragraph" w:customStyle="1" w:styleId="51D4591E7A6A4D4C80BAACDF7A344F1A">
    <w:name w:val="51D4591E7A6A4D4C80BAACDF7A344F1A"/>
    <w:rsid w:val="00500CF0"/>
  </w:style>
  <w:style w:type="paragraph" w:customStyle="1" w:styleId="7F3469F484024D9C8EBFA99E47022014">
    <w:name w:val="7F3469F484024D9C8EBFA99E47022014"/>
    <w:rsid w:val="00500CF0"/>
  </w:style>
  <w:style w:type="paragraph" w:customStyle="1" w:styleId="44B07DCBB8E94D35BF0F4C781B1E3CDC">
    <w:name w:val="44B07DCBB8E94D35BF0F4C781B1E3CDC"/>
    <w:rsid w:val="00500CF0"/>
  </w:style>
  <w:style w:type="paragraph" w:customStyle="1" w:styleId="E904D5DD4D8841FBA972E6EE4F619D06">
    <w:name w:val="E904D5DD4D8841FBA972E6EE4F619D06"/>
    <w:rsid w:val="00500CF0"/>
  </w:style>
  <w:style w:type="paragraph" w:customStyle="1" w:styleId="B3A7B69B477A48978DD26C62D377C345">
    <w:name w:val="B3A7B69B477A48978DD26C62D377C345"/>
    <w:rsid w:val="00500CF0"/>
  </w:style>
  <w:style w:type="paragraph" w:customStyle="1" w:styleId="197029ABD8C24427BDCB803FB4AFC17C">
    <w:name w:val="197029ABD8C24427BDCB803FB4AFC17C"/>
    <w:rsid w:val="00500CF0"/>
  </w:style>
  <w:style w:type="paragraph" w:customStyle="1" w:styleId="57CD83F5C8E14A9E972C3FC4C9E0155A">
    <w:name w:val="57CD83F5C8E14A9E972C3FC4C9E0155A"/>
    <w:rsid w:val="00500CF0"/>
  </w:style>
  <w:style w:type="paragraph" w:customStyle="1" w:styleId="1F6D8508E99944519DFDC291BA5B7776">
    <w:name w:val="1F6D8508E99944519DFDC291BA5B7776"/>
    <w:rsid w:val="00500CF0"/>
  </w:style>
  <w:style w:type="paragraph" w:customStyle="1" w:styleId="13A9979E57AD4ABBBA63DB63737DF86E">
    <w:name w:val="13A9979E57AD4ABBBA63DB63737DF86E"/>
    <w:rsid w:val="00500CF0"/>
  </w:style>
  <w:style w:type="paragraph" w:customStyle="1" w:styleId="A646FC70ED334482B7297271DDC2CBE6">
    <w:name w:val="A646FC70ED334482B7297271DDC2CBE6"/>
    <w:rsid w:val="00500CF0"/>
  </w:style>
  <w:style w:type="paragraph" w:customStyle="1" w:styleId="011C826D8820462ABF703E49C4FCE4F8">
    <w:name w:val="011C826D8820462ABF703E49C4FCE4F8"/>
    <w:rsid w:val="00500CF0"/>
  </w:style>
  <w:style w:type="paragraph" w:customStyle="1" w:styleId="2424EEF4747249C8A808313151467E24">
    <w:name w:val="2424EEF4747249C8A808313151467E24"/>
    <w:rsid w:val="00500CF0"/>
  </w:style>
  <w:style w:type="paragraph" w:customStyle="1" w:styleId="2C8B24740D6E4E3E98844E6BC14CE274">
    <w:name w:val="2C8B24740D6E4E3E98844E6BC14CE274"/>
    <w:rsid w:val="00500CF0"/>
  </w:style>
  <w:style w:type="paragraph" w:customStyle="1" w:styleId="940AD6DA57FD4D419E8424B6DB8C9760">
    <w:name w:val="940AD6DA57FD4D419E8424B6DB8C9760"/>
    <w:rsid w:val="00500CF0"/>
  </w:style>
  <w:style w:type="paragraph" w:customStyle="1" w:styleId="57C8DA16C54B48A0A4194017CA46A3A5">
    <w:name w:val="57C8DA16C54B48A0A4194017CA46A3A5"/>
    <w:rsid w:val="00500CF0"/>
  </w:style>
  <w:style w:type="paragraph" w:customStyle="1" w:styleId="3EDA2B07C928470C86CEB57CBA9059B4">
    <w:name w:val="3EDA2B07C928470C86CEB57CBA9059B4"/>
    <w:rsid w:val="00500CF0"/>
  </w:style>
  <w:style w:type="paragraph" w:customStyle="1" w:styleId="84529FC9833B4338B68E1B38C33F71EA">
    <w:name w:val="84529FC9833B4338B68E1B38C33F71EA"/>
    <w:rsid w:val="00500CF0"/>
  </w:style>
  <w:style w:type="paragraph" w:customStyle="1" w:styleId="B598786CEFCF4357A7B7E284336D56CE">
    <w:name w:val="B598786CEFCF4357A7B7E284336D56CE"/>
    <w:rsid w:val="00500CF0"/>
  </w:style>
  <w:style w:type="paragraph" w:customStyle="1" w:styleId="760198658D68468EBC7CC16438154527">
    <w:name w:val="760198658D68468EBC7CC16438154527"/>
    <w:rsid w:val="00500CF0"/>
  </w:style>
  <w:style w:type="paragraph" w:customStyle="1" w:styleId="81C6D091E94E4D42A178C3C1FEB7F6CB">
    <w:name w:val="81C6D091E94E4D42A178C3C1FEB7F6CB"/>
    <w:rsid w:val="00500CF0"/>
  </w:style>
  <w:style w:type="paragraph" w:customStyle="1" w:styleId="23E6DD0BB2AF43B88139CB61C5AD6FAC">
    <w:name w:val="23E6DD0BB2AF43B88139CB61C5AD6FAC"/>
    <w:rsid w:val="00500CF0"/>
  </w:style>
  <w:style w:type="paragraph" w:customStyle="1" w:styleId="7A705925B9FC461797FF7937CD62577F">
    <w:name w:val="7A705925B9FC461797FF7937CD62577F"/>
    <w:rsid w:val="00500CF0"/>
  </w:style>
  <w:style w:type="paragraph" w:customStyle="1" w:styleId="D6BF3B104F8C4619A1E2944118AED245">
    <w:name w:val="D6BF3B104F8C4619A1E2944118AED245"/>
    <w:rsid w:val="00500CF0"/>
  </w:style>
  <w:style w:type="paragraph" w:customStyle="1" w:styleId="85C7E036DCD14DB2A982796CD5145EBD">
    <w:name w:val="85C7E036DCD14DB2A982796CD5145EBD"/>
    <w:rsid w:val="00500CF0"/>
  </w:style>
  <w:style w:type="paragraph" w:customStyle="1" w:styleId="F254D5E0B1B54936A604B255A0256ACD">
    <w:name w:val="F254D5E0B1B54936A604B255A0256ACD"/>
    <w:rsid w:val="00500CF0"/>
  </w:style>
  <w:style w:type="paragraph" w:customStyle="1" w:styleId="791810F4A1BE473AB8D277C45C160D6B">
    <w:name w:val="791810F4A1BE473AB8D277C45C160D6B"/>
    <w:rsid w:val="00500CF0"/>
  </w:style>
  <w:style w:type="paragraph" w:customStyle="1" w:styleId="29835672C9524453898FFD85D4AADF30">
    <w:name w:val="29835672C9524453898FFD85D4AADF30"/>
    <w:rsid w:val="00500CF0"/>
  </w:style>
  <w:style w:type="paragraph" w:customStyle="1" w:styleId="4961AAA43F2348B8980D3E79D503E2FC">
    <w:name w:val="4961AAA43F2348B8980D3E79D503E2FC"/>
    <w:rsid w:val="00500CF0"/>
  </w:style>
  <w:style w:type="paragraph" w:customStyle="1" w:styleId="2E0C0E7C57264BA3A6B16B33F5C7EF0C">
    <w:name w:val="2E0C0E7C57264BA3A6B16B33F5C7EF0C"/>
    <w:rsid w:val="00500CF0"/>
  </w:style>
  <w:style w:type="paragraph" w:customStyle="1" w:styleId="2C15F7D501284E79BF2AF9773069ADB5">
    <w:name w:val="2C15F7D501284E79BF2AF9773069ADB5"/>
    <w:rsid w:val="00500CF0"/>
  </w:style>
  <w:style w:type="paragraph" w:customStyle="1" w:styleId="8E6FDD7216FB4E429DBAB4E68530D9C4">
    <w:name w:val="8E6FDD7216FB4E429DBAB4E68530D9C4"/>
    <w:rsid w:val="00500CF0"/>
  </w:style>
  <w:style w:type="paragraph" w:customStyle="1" w:styleId="AE823729EAD2480DA55A90A7ACA54EA4">
    <w:name w:val="AE823729EAD2480DA55A90A7ACA54EA4"/>
    <w:rsid w:val="00500CF0"/>
  </w:style>
  <w:style w:type="paragraph" w:customStyle="1" w:styleId="A87C287345374495951F5AD58C711C7A">
    <w:name w:val="A87C287345374495951F5AD58C711C7A"/>
    <w:rsid w:val="00500CF0"/>
  </w:style>
  <w:style w:type="paragraph" w:customStyle="1" w:styleId="EA685BE3EE934CA0B4C138B9679DCC9B">
    <w:name w:val="EA685BE3EE934CA0B4C138B9679DCC9B"/>
    <w:rsid w:val="00500C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514F62D3DA283438A015BBC414143EC" ma:contentTypeVersion="1" ma:contentTypeDescription="Utwórz nowy dokument." ma:contentTypeScope="" ma:versionID="240222c93b430eebd36a1469489953c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AEA7BF-535F-4585-99EC-70B6ECD4B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254</Characters>
  <Application>Microsoft Office Word</Application>
  <DocSecurity>4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_1_do_umowy_o_studencka_praktyke_zawodowa_MIESI</dc:title>
  <dc:subject/>
  <dc:creator>Bartosz GRUCZA</dc:creator>
  <cp:keywords/>
  <cp:lastModifiedBy>Agnieszka Farat</cp:lastModifiedBy>
  <cp:revision>2</cp:revision>
  <cp:lastPrinted>2021-07-13T07:19:00Z</cp:lastPrinted>
  <dcterms:created xsi:type="dcterms:W3CDTF">2022-07-14T13:53:00Z</dcterms:created>
  <dcterms:modified xsi:type="dcterms:W3CDTF">2022-07-1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4F62D3DA283438A015BBC414143EC</vt:lpwstr>
  </property>
  <property fmtid="{D5CDD505-2E9C-101B-9397-08002B2CF9AE}" pid="3" name="Order">
    <vt:r8>5570400</vt:r8>
  </property>
</Properties>
</file>